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derat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# sampl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P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-0.60, 0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0059, 0.00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0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op. medic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-1.4, -0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86, 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e-0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4T11:23:05Z</dcterms:created>
  <dcterms:modified xsi:type="dcterms:W3CDTF">2024-11-04T11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